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28FA" w:rsidRPr="006F28FA" w:rsidRDefault="006F28FA" w:rsidP="006F28F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F28FA">
        <w:rPr>
          <w:rFonts w:ascii="Arial" w:hAnsi="Arial" w:cs="Arial"/>
          <w:b/>
          <w:sz w:val="24"/>
          <w:szCs w:val="24"/>
        </w:rPr>
        <w:t>Mr. Fulumirani</w:t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</w:t>
      </w:r>
      <w:r w:rsidRPr="006F28FA">
        <w:rPr>
          <w:rFonts w:ascii="Arial" w:hAnsi="Arial" w:cs="Arial"/>
          <w:b/>
          <w:sz w:val="24"/>
          <w:szCs w:val="24"/>
        </w:rPr>
        <w:t>Fred T. Korematsu MS</w:t>
      </w:r>
    </w:p>
    <w:p w:rsidR="006F28FA" w:rsidRPr="006F28FA" w:rsidRDefault="006F28FA" w:rsidP="006F28F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F28FA">
        <w:rPr>
          <w:rFonts w:ascii="Arial" w:hAnsi="Arial" w:cs="Arial"/>
          <w:b/>
          <w:sz w:val="24"/>
          <w:szCs w:val="24"/>
        </w:rPr>
        <w:t>C Building 209</w:t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</w:t>
      </w:r>
      <w:r w:rsidR="00755B80">
        <w:rPr>
          <w:rFonts w:ascii="Arial" w:hAnsi="Arial" w:cs="Arial"/>
          <w:b/>
          <w:sz w:val="24"/>
          <w:szCs w:val="24"/>
        </w:rPr>
        <w:t>Fall Semester 2018</w:t>
      </w:r>
    </w:p>
    <w:p w:rsidR="006F28FA" w:rsidRPr="001A4423" w:rsidRDefault="006F28FA" w:rsidP="006F28F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6F28FA" w:rsidRPr="006F28FA" w:rsidRDefault="006F28FA" w:rsidP="006F28FA">
      <w:pPr>
        <w:spacing w:after="0" w:line="240" w:lineRule="auto"/>
        <w:jc w:val="center"/>
        <w:rPr>
          <w:rFonts w:ascii="Lucida Calligraphy" w:hAnsi="Lucida Calligraphy" w:cs="Tahoma"/>
          <w:b/>
          <w:sz w:val="32"/>
          <w:szCs w:val="32"/>
        </w:rPr>
      </w:pPr>
      <w:r w:rsidRPr="006F28FA">
        <w:rPr>
          <w:rFonts w:ascii="Lucida Calligraphy" w:hAnsi="Lucida Calligraphy" w:cs="Tahoma"/>
          <w:b/>
          <w:sz w:val="32"/>
          <w:szCs w:val="32"/>
        </w:rPr>
        <w:t>World History</w:t>
      </w:r>
    </w:p>
    <w:p w:rsidR="006F28FA" w:rsidRPr="00DB2CCE" w:rsidRDefault="00951E4D" w:rsidP="006F28FA">
      <w:pPr>
        <w:spacing w:after="0" w:line="240" w:lineRule="auto"/>
        <w:jc w:val="center"/>
        <w:rPr>
          <w:rFonts w:ascii="Castellar" w:hAnsi="Castellar"/>
          <w:b/>
          <w:sz w:val="28"/>
          <w:szCs w:val="28"/>
        </w:rPr>
      </w:pPr>
      <w:r w:rsidRPr="00DB2CCE">
        <w:rPr>
          <w:rFonts w:ascii="Castellar" w:hAnsi="Castellar"/>
          <w:b/>
          <w:sz w:val="28"/>
          <w:szCs w:val="28"/>
        </w:rPr>
        <w:t>Medieval Websites</w:t>
      </w:r>
      <w:r w:rsidR="006F28FA" w:rsidRPr="00DB2CCE">
        <w:rPr>
          <w:rFonts w:ascii="Castellar" w:hAnsi="Castellar"/>
          <w:b/>
          <w:sz w:val="28"/>
          <w:szCs w:val="28"/>
        </w:rPr>
        <w:t xml:space="preserve"> </w:t>
      </w:r>
    </w:p>
    <w:p w:rsidR="006F28FA" w:rsidRPr="006F28FA" w:rsidRDefault="006F28FA" w:rsidP="006F28FA">
      <w:pPr>
        <w:spacing w:after="0" w:line="240" w:lineRule="auto"/>
        <w:jc w:val="center"/>
        <w:rPr>
          <w:rFonts w:ascii="Castellar" w:hAnsi="Castellar"/>
          <w:b/>
          <w:sz w:val="28"/>
          <w:szCs w:val="28"/>
        </w:rPr>
      </w:pPr>
      <w:r w:rsidRPr="006F28FA">
        <w:rPr>
          <w:rFonts w:ascii="Castellar" w:hAnsi="Castellar"/>
          <w:b/>
          <w:sz w:val="28"/>
          <w:szCs w:val="28"/>
        </w:rPr>
        <w:t>Group Activity*</w:t>
      </w:r>
      <w:bookmarkStart w:id="0" w:name="_GoBack"/>
      <w:bookmarkEnd w:id="0"/>
    </w:p>
    <w:p w:rsidR="006F28FA" w:rsidRPr="006F28FA" w:rsidRDefault="006F28FA" w:rsidP="006F28FA">
      <w:pPr>
        <w:spacing w:after="0" w:line="240" w:lineRule="auto"/>
        <w:jc w:val="center"/>
        <w:rPr>
          <w:rFonts w:ascii="Arial Black" w:hAnsi="Arial Black"/>
          <w:sz w:val="28"/>
          <w:szCs w:val="28"/>
        </w:rPr>
      </w:pPr>
      <w:r w:rsidRPr="006F28FA">
        <w:rPr>
          <w:rFonts w:ascii="Arial Black" w:hAnsi="Arial Black"/>
          <w:sz w:val="28"/>
          <w:szCs w:val="28"/>
        </w:rPr>
        <w:t>Periods: 1, 2, 3, 6, &amp; 7 (Grade 7)</w:t>
      </w:r>
    </w:p>
    <w:p w:rsidR="006F28FA" w:rsidRPr="006F28FA" w:rsidRDefault="00755B80" w:rsidP="006F28FA">
      <w:pPr>
        <w:spacing w:after="0" w:line="240" w:lineRule="auto"/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Due: Thursday, November 1, 2018</w:t>
      </w:r>
    </w:p>
    <w:p w:rsidR="006F28FA" w:rsidRPr="007354A7" w:rsidRDefault="006F28FA" w:rsidP="006F28FA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Directions: Web sites have information about what a particular town or city has to offer to people who visit or wish live here. Design a web site for a medieval town. Your site should include these things:</w:t>
      </w: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home page with town’s name and slogan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describes two types of housing, one for wealthy people, the other for common people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describes at least two kinds of job opportunities that is available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presents information about at least two types of leisure activities in the town.</w:t>
      </w: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053CA4">
        <w:rPr>
          <w:rFonts w:ascii="Lucida Calligraphy" w:hAnsi="Lucida Calligraphy" w:cs="Tahoma"/>
          <w:b/>
          <w:sz w:val="28"/>
          <w:szCs w:val="28"/>
        </w:rPr>
        <w:t>Always do your best work!</w:t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053CA4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6F28FA" w:rsidRPr="00053CA4" w:rsidRDefault="008573C4" w:rsidP="006F28FA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sz w:val="28"/>
          <w:szCs w:val="28"/>
        </w:rPr>
        <w:t xml:space="preserve">*Everybody must </w:t>
      </w:r>
      <w:r w:rsidR="006F28FA" w:rsidRPr="00053CA4">
        <w:rPr>
          <w:rFonts w:asciiTheme="majorHAnsi" w:hAnsiTheme="majorHAnsi"/>
          <w:b/>
          <w:sz w:val="28"/>
          <w:szCs w:val="28"/>
        </w:rPr>
        <w:t>carry his/her own weight!</w:t>
      </w:r>
    </w:p>
    <w:p w:rsidR="007759A2" w:rsidRDefault="00DB2CCE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7211D6"/>
    <w:multiLevelType w:val="hybridMultilevel"/>
    <w:tmpl w:val="03DA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re0sDAzsDAyt7BQ0lEKTi0uzszPAykwqgUA4iXjrSwAAAA="/>
  </w:docVars>
  <w:rsids>
    <w:rsidRoot w:val="006F28FA"/>
    <w:rsid w:val="00204B11"/>
    <w:rsid w:val="004B2EE5"/>
    <w:rsid w:val="004C67FB"/>
    <w:rsid w:val="00612BC8"/>
    <w:rsid w:val="00622606"/>
    <w:rsid w:val="006F28FA"/>
    <w:rsid w:val="00755B80"/>
    <w:rsid w:val="008573C4"/>
    <w:rsid w:val="00951E4D"/>
    <w:rsid w:val="00A653E2"/>
    <w:rsid w:val="00CA5F49"/>
    <w:rsid w:val="00DB2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C2657"/>
  <w15:chartTrackingRefBased/>
  <w15:docId w15:val="{3889C037-B849-43E9-BB4B-856EC9834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8F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8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6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7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cp:lastPrinted>2017-11-07T21:19:00Z</cp:lastPrinted>
  <dcterms:created xsi:type="dcterms:W3CDTF">2018-10-01T03:47:00Z</dcterms:created>
  <dcterms:modified xsi:type="dcterms:W3CDTF">2018-10-02T21:41:00Z</dcterms:modified>
</cp:coreProperties>
</file>